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76F4A" w:rsidRDefault="006E7BC0" w:rsidP="006E7BC0">
      <w:pPr>
        <w:pStyle w:val="Heading1"/>
      </w:pPr>
      <w:r>
        <w:t>This is my breakthrough video</w:t>
      </w:r>
    </w:p>
    <w:p w:rsidR="006E7BC0" w:rsidRPr="006E7BC0" w:rsidRDefault="005F4FA0" w:rsidP="006E7BC0">
      <w:r>
        <w:t>I will be creating a neural network that has the ability to steer it’s self through learning and backpropagation. So the biggest problem for me in the development of this video is learning how to do backpropagation effectively.</w:t>
      </w:r>
      <w:bookmarkStart w:id="0" w:name="_GoBack"/>
      <w:bookmarkEnd w:id="0"/>
    </w:p>
    <w:sectPr w:rsidR="006E7BC0" w:rsidRPr="006E7BC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E0MDEyMjAyMDQ0NDBQ0lEKTi0uzszPAykwrAUATtYXMiwAAAA="/>
  </w:docVars>
  <w:rsids>
    <w:rsidRoot w:val="0063467F"/>
    <w:rsid w:val="004F1DBE"/>
    <w:rsid w:val="00576F4A"/>
    <w:rsid w:val="005F4FA0"/>
    <w:rsid w:val="0063467F"/>
    <w:rsid w:val="006716AC"/>
    <w:rsid w:val="006E7BC0"/>
    <w:rsid w:val="00F673F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67DAD4"/>
  <w15:chartTrackingRefBased/>
  <w15:docId w15:val="{BB51336D-25DD-497C-A96F-C4E678809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E7BC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7BC0"/>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TotalTime>
  <Pages>1</Pages>
  <Words>38</Words>
  <Characters>220</Characters>
  <Application>Microsoft Office Word</Application>
  <DocSecurity>0</DocSecurity>
  <Lines>1</Lines>
  <Paragraphs>1</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This is my breakthrough video</vt:lpstr>
    </vt:vector>
  </TitlesOfParts>
  <Company/>
  <LinksUpToDate>false</LinksUpToDate>
  <CharactersWithSpaces>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ay Venkat</dc:creator>
  <cp:keywords/>
  <dc:description/>
  <cp:lastModifiedBy>Ajay Venkat</cp:lastModifiedBy>
  <cp:revision>2</cp:revision>
  <dcterms:created xsi:type="dcterms:W3CDTF">2018-07-01T07:37:00Z</dcterms:created>
  <dcterms:modified xsi:type="dcterms:W3CDTF">2018-07-01T08:53:00Z</dcterms:modified>
</cp:coreProperties>
</file>